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27C71" w14:textId="00790A26" w:rsidR="00C2176F" w:rsidRDefault="008726A9">
      <w:r w:rsidRPr="007D2C31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 wp14:anchorId="6FA5ED84" wp14:editId="661CE4DA">
            <wp:simplePos x="0" y="0"/>
            <wp:positionH relativeFrom="column">
              <wp:posOffset>434975</wp:posOffset>
            </wp:positionH>
            <wp:positionV relativeFrom="paragraph">
              <wp:posOffset>-31750</wp:posOffset>
            </wp:positionV>
            <wp:extent cx="2232660" cy="583565"/>
            <wp:effectExtent l="0" t="0" r="0" b="6985"/>
            <wp:wrapNone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magine 69" descr="Immagine che contiene testo&#10;&#10;Descrizione generat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22"/>
                    <a:stretch/>
                  </pic:blipFill>
                  <pic:spPr bwMode="auto">
                    <a:xfrm>
                      <a:off x="0" y="0"/>
                      <a:ext cx="2232660" cy="58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C31">
        <w:rPr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7D08E785" wp14:editId="2C020F97">
            <wp:simplePos x="0" y="0"/>
            <wp:positionH relativeFrom="column">
              <wp:posOffset>4963160</wp:posOffset>
            </wp:positionH>
            <wp:positionV relativeFrom="paragraph">
              <wp:posOffset>-106045</wp:posOffset>
            </wp:positionV>
            <wp:extent cx="572770" cy="910590"/>
            <wp:effectExtent l="0" t="0" r="0" b="3810"/>
            <wp:wrapNone/>
            <wp:docPr id="8" name="Immagine 1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 descr="Immagine che contiene testo&#10;&#10;Descrizione generat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00" t="-426" r="29310" b="426"/>
                    <a:stretch/>
                  </pic:blipFill>
                  <pic:spPr bwMode="auto">
                    <a:xfrm>
                      <a:off x="0" y="0"/>
                      <a:ext cx="572770" cy="910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41" w:rightFromText="141" w:vertAnchor="page" w:horzAnchor="margin" w:tblpXSpec="center" w:tblpY="2761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"/>
        <w:gridCol w:w="3378"/>
        <w:gridCol w:w="322"/>
        <w:gridCol w:w="842"/>
        <w:gridCol w:w="1282"/>
        <w:gridCol w:w="200"/>
        <w:gridCol w:w="999"/>
        <w:gridCol w:w="860"/>
        <w:gridCol w:w="195"/>
        <w:gridCol w:w="195"/>
      </w:tblGrid>
      <w:tr w:rsidR="00C2176F" w:rsidRPr="00B50AD7" w14:paraId="78B62BB4" w14:textId="77777777" w:rsidTr="00B41C3F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C2176F">
            <w:pPr>
              <w:pStyle w:val="Intestazione"/>
            </w:pPr>
          </w:p>
          <w:p w14:paraId="4A70F00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054F6315" w:rsidR="00C2176F" w:rsidRPr="00B41C3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CHECK-LIST </w:t>
            </w:r>
            <w:r w:rsidR="00810CAE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PER LA VERIFICA</w:t>
            </w:r>
            <w:r w:rsidR="00023801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DI MILESTONE E TARGET </w:t>
            </w:r>
          </w:p>
          <w:p w14:paraId="072820A9" w14:textId="16D6A52E" w:rsidR="00C2176F" w:rsidRPr="00B41C3F" w:rsidRDefault="009147E1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DELL’AMMINISTRAZIONE CENTRALE TITOLARE DI MISURA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B41C3F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B41C3F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B41C3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B41C3F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B41C3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B41C3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41C3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Anagrafica Amministrazione centrale titolare di </w:t>
            </w:r>
            <w:r w:rsidR="00755F18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</w:t>
            </w:r>
            <w:r w:rsidR="008C77D0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isur</w:t>
            </w:r>
            <w:r w:rsidR="009147E1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a</w:t>
            </w: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B41C3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Nome 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B41C3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Nome 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B41C3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41C3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B41C3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41C3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Anagrafica </w:t>
            </w:r>
            <w:r w:rsidR="00B143ED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B41C3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B41C3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B41C3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41C3F" w:rsidRDefault="00640B38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isura correlata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B41C3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41C3F" w:rsidRDefault="008C77D0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Denominazione</w:t>
            </w:r>
            <w:r w:rsidR="00C2176F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  <w:r w:rsidR="00075EC1"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Milestone</w:t>
            </w:r>
            <w:r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/</w:t>
            </w:r>
            <w:r w:rsidR="00075EC1"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T</w:t>
            </w:r>
            <w:r w:rsidR="00C2176F" w:rsidRPr="00B41C3F">
              <w:rPr>
                <w:rFonts w:ascii="Garamond" w:eastAsia="Times New Roman" w:hAnsi="Garamond" w:cstheme="minorHAnsi"/>
                <w:b/>
                <w:bCs/>
                <w:i/>
                <w:color w:val="FFFFFF"/>
                <w:sz w:val="24"/>
                <w:szCs w:val="24"/>
                <w:lang w:eastAsia="it-IT"/>
              </w:rPr>
              <w:t>arget</w:t>
            </w:r>
            <w:r w:rsidR="00C2176F"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B41C3F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B41C3F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B41C3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Soggetto A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41C3F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B41C3F">
        <w:trPr>
          <w:trHeight w:val="111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  <w:t>Luogo di conservazione della documentazione</w:t>
            </w:r>
          </w:p>
          <w:p w14:paraId="3585A39B" w14:textId="776CA2D9" w:rsidR="00C2176F" w:rsidRPr="00B41C3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41C3F">
              <w:rPr>
                <w:rFonts w:ascii="Garamond" w:eastAsia="Times New Roman" w:hAnsi="Garamond" w:cstheme="minorHAnsi"/>
                <w:color w:val="FFFFFF"/>
                <w:sz w:val="24"/>
                <w:szCs w:val="24"/>
                <w:lang w:eastAsia="it-IT"/>
              </w:rPr>
              <w:t>(</w:t>
            </w:r>
            <w:r w:rsidR="0092675A" w:rsidRPr="00B41C3F">
              <w:rPr>
                <w:rFonts w:ascii="Garamond" w:eastAsia="Times New Roman" w:hAnsi="Garamond" w:cstheme="minorHAnsi"/>
                <w:color w:val="FFFFFF" w:themeColor="background1"/>
                <w:sz w:val="24"/>
                <w:szCs w:val="24"/>
                <w:lang w:eastAsia="it-IT"/>
              </w:rPr>
              <w:t>ente/ufficio/stanza o s</w:t>
            </w:r>
            <w:r w:rsidRPr="00B41C3F">
              <w:rPr>
                <w:rFonts w:ascii="Garamond" w:eastAsia="Times New Roman" w:hAnsi="Garamond" w:cstheme="minorHAnsi"/>
                <w:color w:val="FFFFFF" w:themeColor="background1"/>
                <w:sz w:val="24"/>
                <w:szCs w:val="24"/>
                <w:lang w:eastAsia="it-IT"/>
              </w:rPr>
              <w:t>erver/archivio informatico</w:t>
            </w:r>
            <w:r w:rsidR="0092675A" w:rsidRPr="00B41C3F">
              <w:rPr>
                <w:rFonts w:ascii="Garamond" w:eastAsia="Times New Roman" w:hAnsi="Garamond" w:cstheme="minorHAnsi"/>
                <w:color w:val="FFFFFF" w:themeColor="background1"/>
                <w:sz w:val="24"/>
                <w:szCs w:val="24"/>
                <w:lang w:eastAsia="it-IT"/>
              </w:rPr>
              <w:t>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Pr="00B41C3F" w:rsidRDefault="00C2176F" w:rsidP="00C2176F">
            <w:pPr>
              <w:spacing w:after="0" w:line="240" w:lineRule="auto"/>
              <w:rPr>
                <w:sz w:val="24"/>
                <w:szCs w:val="24"/>
              </w:rPr>
            </w:pPr>
          </w:p>
          <w:p w14:paraId="1AEBCAB3" w14:textId="77777777" w:rsidR="00C2176F" w:rsidRPr="00B41C3F" w:rsidRDefault="00C2176F" w:rsidP="00C2176F">
            <w:pPr>
              <w:rPr>
                <w:rFonts w:ascii="Garamond" w:eastAsia="Times New Roman" w:hAnsi="Garamond" w:cstheme="minorHAnsi"/>
                <w:sz w:val="24"/>
                <w:szCs w:val="24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B9DAEC4" w14:textId="77777777" w:rsidR="00A27B86" w:rsidRDefault="00A27B86"/>
    <w:p w14:paraId="6A2EEBBD" w14:textId="77777777" w:rsidR="00B24B83" w:rsidRPr="00B24B83" w:rsidRDefault="00B24B83" w:rsidP="00B24B83"/>
    <w:p w14:paraId="6DFAF345" w14:textId="77777777" w:rsidR="00B24B83" w:rsidRPr="00B24B83" w:rsidRDefault="00B24B83" w:rsidP="00B24B83"/>
    <w:p w14:paraId="5686C7D4" w14:textId="77777777" w:rsidR="00B24B83" w:rsidRPr="00B24B83" w:rsidRDefault="00B24B83" w:rsidP="00B24B83"/>
    <w:p w14:paraId="05B38FCB" w14:textId="77777777" w:rsidR="00B24B83" w:rsidRPr="00B24B83" w:rsidRDefault="00B24B83" w:rsidP="00B24B83"/>
    <w:p w14:paraId="1A191B34" w14:textId="77777777" w:rsidR="00B24B83" w:rsidRPr="00B24B83" w:rsidRDefault="00B24B83" w:rsidP="00B24B83"/>
    <w:p w14:paraId="2986AE12" w14:textId="77777777" w:rsidR="00B24B83" w:rsidRPr="00B24B83" w:rsidRDefault="00B24B83" w:rsidP="00B24B83"/>
    <w:p w14:paraId="165C9BD7" w14:textId="77777777" w:rsidR="00B24B83" w:rsidRPr="00B24B83" w:rsidRDefault="00B24B83" w:rsidP="00B24B83"/>
    <w:p w14:paraId="39558276" w14:textId="77777777" w:rsidR="00B24B83" w:rsidRPr="00B24B83" w:rsidRDefault="00B24B83" w:rsidP="00B24B83"/>
    <w:p w14:paraId="221359D7" w14:textId="77777777" w:rsidR="00B24B83" w:rsidRPr="00B24B83" w:rsidRDefault="00B24B83" w:rsidP="00B24B83"/>
    <w:p w14:paraId="186A0CB7" w14:textId="77777777" w:rsidR="00B24B83" w:rsidRPr="00B24B83" w:rsidRDefault="00B24B83" w:rsidP="00B24B83"/>
    <w:p w14:paraId="5858ADD9" w14:textId="77777777" w:rsidR="00B24B83" w:rsidRPr="00B24B83" w:rsidRDefault="00B24B83" w:rsidP="00B24B83"/>
    <w:p w14:paraId="1DEBDECC" w14:textId="77777777" w:rsidR="00B24B83" w:rsidRPr="00B24B83" w:rsidRDefault="00B24B83" w:rsidP="00B24B83"/>
    <w:p w14:paraId="2CF67FB6" w14:textId="77777777" w:rsidR="00B24B83" w:rsidRPr="00B24B83" w:rsidRDefault="00B24B83" w:rsidP="00B24B83"/>
    <w:p w14:paraId="77160966" w14:textId="77777777" w:rsidR="00B24B83" w:rsidRPr="00B24B83" w:rsidRDefault="00B24B83" w:rsidP="00B24B83"/>
    <w:p w14:paraId="20B2A7EB" w14:textId="77777777" w:rsidR="00B24B83" w:rsidRPr="00B24B83" w:rsidRDefault="00B24B83" w:rsidP="00B24B83"/>
    <w:p w14:paraId="4642B094" w14:textId="77777777" w:rsidR="00B24B83" w:rsidRPr="00B24B83" w:rsidRDefault="00B24B83" w:rsidP="00B24B83"/>
    <w:p w14:paraId="5E370955" w14:textId="77777777" w:rsidR="00B24B83" w:rsidRPr="00B24B83" w:rsidRDefault="00B24B83" w:rsidP="00B24B83"/>
    <w:p w14:paraId="1621FF03" w14:textId="77777777" w:rsidR="00B24B83" w:rsidRPr="00B24B83" w:rsidRDefault="00B24B83" w:rsidP="00B24B83"/>
    <w:p w14:paraId="1FA98405" w14:textId="77777777" w:rsidR="00B24B83" w:rsidRPr="00B24B83" w:rsidRDefault="00B24B83" w:rsidP="00B24B83"/>
    <w:p w14:paraId="70E21894" w14:textId="77777777" w:rsidR="00B24B83" w:rsidRPr="00B24B83" w:rsidRDefault="00B24B83" w:rsidP="00B24B83"/>
    <w:p w14:paraId="220CEDA3" w14:textId="77777777" w:rsidR="00B24B83" w:rsidRPr="00B24B83" w:rsidRDefault="00B24B83" w:rsidP="00B24B83"/>
    <w:p w14:paraId="178E09EE" w14:textId="77777777" w:rsidR="00B24B83" w:rsidRPr="00B24B83" w:rsidRDefault="00B24B83" w:rsidP="00B24B83"/>
    <w:p w14:paraId="3B058B02" w14:textId="77777777" w:rsidR="00B24B83" w:rsidRPr="00B24B83" w:rsidRDefault="00B24B83" w:rsidP="00B24B83"/>
    <w:tbl>
      <w:tblPr>
        <w:tblpPr w:leftFromText="141" w:rightFromText="141" w:vertAnchor="text" w:horzAnchor="margin" w:tblpXSpec="center" w:tblpY="221"/>
        <w:tblW w:w="4146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46"/>
        <w:gridCol w:w="4129"/>
      </w:tblGrid>
      <w:tr w:rsidR="00B41C3F" w:rsidRPr="00B24B83" w14:paraId="2E29D8FB" w14:textId="77777777" w:rsidTr="00B41C3F">
        <w:trPr>
          <w:trHeight w:val="435"/>
        </w:trPr>
        <w:tc>
          <w:tcPr>
            <w:tcW w:w="241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4B75ABD" w14:textId="77777777" w:rsidR="00B41C3F" w:rsidRPr="00B24B83" w:rsidRDefault="00B41C3F" w:rsidP="00B41C3F">
            <w:pPr>
              <w:spacing w:after="0" w:line="240" w:lineRule="auto"/>
              <w:ind w:left="623" w:hanging="623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24B83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Fase del controllo</w:t>
            </w:r>
          </w:p>
        </w:tc>
        <w:tc>
          <w:tcPr>
            <w:tcW w:w="258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920E624" w14:textId="77777777" w:rsidR="00B41C3F" w:rsidRPr="00B24B83" w:rsidRDefault="00B41C3F" w:rsidP="00B41C3F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8"/>
                <w:szCs w:val="28"/>
                <w:lang w:eastAsia="it-IT"/>
              </w:rPr>
            </w:pPr>
            <w:r w:rsidRPr="00B24B83">
              <w:rPr>
                <w:rFonts w:ascii="Garamond" w:eastAsia="Times New Roman" w:hAnsi="Garamond" w:cs="Calibri"/>
                <w:b/>
                <w:bCs/>
                <w:color w:val="000000"/>
                <w:sz w:val="28"/>
                <w:szCs w:val="28"/>
                <w:lang w:eastAsia="it-IT"/>
              </w:rPr>
              <w:t> </w:t>
            </w:r>
          </w:p>
        </w:tc>
      </w:tr>
    </w:tbl>
    <w:p w14:paraId="051F2D84" w14:textId="77777777" w:rsidR="00B24B83" w:rsidRPr="00B24B83" w:rsidRDefault="00B24B83" w:rsidP="00B24B83"/>
    <w:p w14:paraId="67439616" w14:textId="77777777" w:rsidR="00B24B83" w:rsidRDefault="00B24B83" w:rsidP="00B24B83">
      <w:pPr>
        <w:ind w:firstLine="708"/>
      </w:pPr>
    </w:p>
    <w:p w14:paraId="1A8811EA" w14:textId="77777777" w:rsidR="00B24B83" w:rsidRDefault="00B24B83" w:rsidP="00B24B83"/>
    <w:p w14:paraId="5D470DF1" w14:textId="08FE301A" w:rsidR="00B24B83" w:rsidRPr="00B24B83" w:rsidRDefault="00B24B83" w:rsidP="00B24B83">
      <w:pPr>
        <w:sectPr w:rsidR="00B24B83" w:rsidRPr="00B24B83" w:rsidSect="0026123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12284BB5" w14:textId="77777777" w:rsidR="002A6624" w:rsidRDefault="002A6624" w:rsidP="00832ACF">
      <w:pPr>
        <w:rPr>
          <w:rFonts w:ascii="Garamond" w:hAnsi="Garamond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5"/>
        <w:gridCol w:w="3708"/>
        <w:gridCol w:w="511"/>
        <w:gridCol w:w="597"/>
        <w:gridCol w:w="706"/>
        <w:gridCol w:w="1480"/>
        <w:gridCol w:w="2159"/>
        <w:gridCol w:w="4410"/>
        <w:gridCol w:w="146"/>
      </w:tblGrid>
      <w:tr w:rsidR="00001E8D" w:rsidRPr="0092079C" w14:paraId="223AD5CC" w14:textId="77777777" w:rsidTr="00001E8D">
        <w:trPr>
          <w:gridAfter w:val="1"/>
          <w:wAfter w:w="51" w:type="pct"/>
          <w:trHeight w:val="503"/>
        </w:trPr>
        <w:tc>
          <w:tcPr>
            <w:tcW w:w="4949" w:type="pct"/>
            <w:gridSpan w:val="8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44D7B4AB" w14:textId="77777777" w:rsidR="00001E8D" w:rsidRPr="0092079C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</w:pPr>
            <w:bookmarkStart w:id="0" w:name="RANGE!B13:I39"/>
            <w:r w:rsidRPr="0092079C"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  <w:t xml:space="preserve">PRINCIPALI RIFERIMENTI NORMATIVI PER L’ESPLETAMENTO DELLE VERIFICHE DI MILESTONE E TARGET DELL'AMMINISTRAZIONE TITOLARE DI MISURA PNRR AI SENSI DEL REG. UE 2021/241 </w:t>
            </w:r>
            <w:bookmarkEnd w:id="0"/>
          </w:p>
        </w:tc>
      </w:tr>
      <w:tr w:rsidR="00001E8D" w:rsidRPr="00001E8D" w14:paraId="10FF9B4E" w14:textId="77777777" w:rsidTr="00001E8D">
        <w:trPr>
          <w:trHeight w:val="370"/>
        </w:trPr>
        <w:tc>
          <w:tcPr>
            <w:tcW w:w="4949" w:type="pct"/>
            <w:gridSpan w:val="8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628A623" w14:textId="77777777" w:rsidR="00001E8D" w:rsidRPr="0092079C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</w:pPr>
          </w:p>
        </w:tc>
        <w:tc>
          <w:tcPr>
            <w:tcW w:w="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5AF1" w14:textId="77777777" w:rsidR="00001E8D" w:rsidRPr="0092079C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6"/>
                <w:szCs w:val="26"/>
                <w:lang w:eastAsia="it-IT"/>
              </w:rPr>
            </w:pPr>
          </w:p>
        </w:tc>
      </w:tr>
      <w:tr w:rsidR="00001E8D" w:rsidRPr="00001E8D" w14:paraId="48E2C46F" w14:textId="77777777" w:rsidTr="00001E8D">
        <w:trPr>
          <w:trHeight w:val="8192"/>
        </w:trPr>
        <w:tc>
          <w:tcPr>
            <w:tcW w:w="494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8F5CB50" w14:textId="384EE893" w:rsidR="00001E8D" w:rsidRPr="00001E8D" w:rsidRDefault="00001E8D" w:rsidP="00A03B1A">
            <w:pPr>
              <w:spacing w:after="0" w:line="240" w:lineRule="auto"/>
              <w:rPr>
                <w:rFonts w:ascii="Garamond" w:eastAsia="Times New Roman" w:hAnsi="Garamond" w:cs="Calibri"/>
                <w:sz w:val="28"/>
                <w:szCs w:val="28"/>
                <w:lang w:eastAsia="it-IT"/>
              </w:rPr>
            </w:pP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TFUE, Sezione 2 - Aiuti Concessi dagli Stati - Art. 107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Reg. UE 2021/241 (Dispositivo per la ripresa e la resilienza dell’Unione europea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Allegato VI del Regolamento (EU) 2021/24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Allegato VII del Regolamento (EU) 2021/24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L del 21 maggio 2021, n. 77 del 2021 (Governance del PNRR e prime misure di rafforzamento delle strutture amministrative e di accelerazione e snellimento delle procedure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ecisione di esecuzione del Consiglio del 8 luglio 2021 - 10160/21 (approvazione della valutazione del PNRR IT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</w:t>
            </w:r>
            <w:proofErr w:type="spellStart"/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, Decisione di esecuzione del Consiglio (CID) del 8 luglio 2021 - 10160/2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DM del 06/08/2021 e successivi aggiornamenti del 23/11/2021 e </w:t>
            </w:r>
            <w:proofErr w:type="spellStart"/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.m.i.</w:t>
            </w:r>
            <w:proofErr w:type="spellEnd"/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(assegnazione delle risorse finanziarie previste per l’attuazione degli interventi del PNRR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ecreto interministeriale del 07 dicembre 2021 della PCM - Dipartimento per le Pari Opportunità (linee guida volte a favorire la pari opportunità di genere e generazionali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4 dicembre 2021 n.31 (Trasmissione dichiarazione di gestione e check-list relativa a milestone e target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</w:t>
            </w:r>
            <w:proofErr w:type="spellStart"/>
            <w:r w:rsidR="00BB7730" w:rsidRPr="00BB773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Operational</w:t>
            </w:r>
            <w:proofErr w:type="spellEnd"/>
            <w:r w:rsidR="00BB7730" w:rsidRPr="00BB773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="00BB7730" w:rsidRPr="00BB773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Arrangements</w:t>
            </w:r>
            <w:proofErr w:type="spellEnd"/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(OA) tra Commissione Europea e Italia del 22.12.2021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30 dicembre 2021, n. 32 (Guida operativa per il rispetto del principio di non arrecare danno significativo all’ambiente - DNSH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0 febbraio 2022, n.9 (Trasmissione delle Istruzioni tecniche per la redazione dei sistemi di gestione e controllo delle amministrazioni centrali titolari di interventi del PNRR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4 giugno 2022 n. 26 (Rendicontazione Milestone/Target connessi alla seconda “Richiesta di pagamento” alla C.E.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21 giugno 2022 n. 27 (Monitoraggio delle Misure PNRR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3 giugno 2022 n. 6 (Contrasto alle infiltrazioni mafiose nell'ambito della realizzazione delle progettualità inerenti al PNRR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L del 30 aprile 2022 recante ulteriori misure urgenti per l'attuazione del PNRR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1 agosto 2022 n. 30 (Linee Guida per lo svolgimento delle attività di controllo e rendicontazione delle Misure PNRR di competenza delle Amministrazioni centrali e dei Soggetti attuatori);</w:t>
            </w:r>
            <w:r w:rsidRPr="00001E8D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e MEF RGS del 13 ottobre 2022 n.33 (Aggiornamento Guida operativa per il rispetto del principio di non arrecare danno significativo all’ambiente - cd. DNSH)</w:t>
            </w:r>
            <w:r w:rsidR="00A03B1A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.</w:t>
            </w:r>
          </w:p>
        </w:tc>
        <w:tc>
          <w:tcPr>
            <w:tcW w:w="51" w:type="pct"/>
            <w:vAlign w:val="center"/>
            <w:hideMark/>
          </w:tcPr>
          <w:p w14:paraId="48859CF2" w14:textId="77777777" w:rsidR="00001E8D" w:rsidRPr="00001E8D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001E8D" w:rsidRPr="00B03310" w14:paraId="3AABF111" w14:textId="77777777" w:rsidTr="0092079C">
        <w:trPr>
          <w:trHeight w:val="1550"/>
        </w:trPr>
        <w:tc>
          <w:tcPr>
            <w:tcW w:w="340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3E96ABF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lastRenderedPageBreak/>
              <w:t>Controlli Formali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3550142C" w14:textId="77777777" w:rsidR="00001E8D" w:rsidRPr="00B03310" w:rsidRDefault="00001E8D" w:rsidP="007D478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Controlli finalizzati all’accertamento della coerenza dei dati e delle informazioni di avanzamento fisico presenti a sistema (associati alle Misure finanziate) rispetto ai documenti programmatici del PNRR e di progetto</w:t>
            </w:r>
          </w:p>
        </w:tc>
        <w:tc>
          <w:tcPr>
            <w:tcW w:w="51" w:type="pct"/>
            <w:vAlign w:val="center"/>
            <w:hideMark/>
          </w:tcPr>
          <w:p w14:paraId="5C22B5F9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28523993" w14:textId="77777777" w:rsidTr="00001E8D">
        <w:trPr>
          <w:trHeight w:val="990"/>
        </w:trPr>
        <w:tc>
          <w:tcPr>
            <w:tcW w:w="14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714BEA5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Punti di controllo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0869412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SI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48F453D9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604182E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.A.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4C478DF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Documenti verificati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701D2EF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te/Commenti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2A9FA07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Oggetto del controllo</w:t>
            </w:r>
          </w:p>
        </w:tc>
        <w:tc>
          <w:tcPr>
            <w:tcW w:w="51" w:type="pct"/>
            <w:vAlign w:val="center"/>
            <w:hideMark/>
          </w:tcPr>
          <w:p w14:paraId="48DB838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1F687E63" w14:textId="77777777" w:rsidTr="00001E8D">
        <w:trPr>
          <w:trHeight w:val="544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777A3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1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988A91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o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, ed i relativi allegati, sono correttamente caricati e/o implementati sul sistema informativo ReGiS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08967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806EF9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2E4550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25D57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7B3A67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7C6B25" w14:textId="0458864C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</w:t>
            </w:r>
            <w:r w:rsidR="00B41C3F"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Sistema informativo ReGiS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Report e relativi allegati </w:t>
            </w:r>
          </w:p>
        </w:tc>
        <w:tc>
          <w:tcPr>
            <w:tcW w:w="51" w:type="pct"/>
            <w:vAlign w:val="center"/>
            <w:hideMark/>
          </w:tcPr>
          <w:p w14:paraId="5E27294E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2375EF49" w14:textId="77777777" w:rsidTr="00B03310">
        <w:trPr>
          <w:trHeight w:val="1549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C568C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lastRenderedPageBreak/>
              <w:t>2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510802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 o 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AD28A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FCF55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5CFBAD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2FD2FF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BE4E7C" w14:textId="77777777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D5E0AF" w14:textId="77777777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Repor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Circolari/Note del SEC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Procedure di cui al sistema di gestione e controllo (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GeCo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) dell'Amministrazione titolare di Misura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Decreto di nomina del Dirigente responsabile</w:t>
            </w:r>
          </w:p>
        </w:tc>
        <w:tc>
          <w:tcPr>
            <w:tcW w:w="51" w:type="pct"/>
            <w:vAlign w:val="center"/>
            <w:hideMark/>
          </w:tcPr>
          <w:p w14:paraId="23197A4F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5490A63E" w14:textId="77777777" w:rsidTr="00001E8D">
        <w:trPr>
          <w:trHeight w:val="365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697B0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3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21F54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 o 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è completo ed esaustivo in tutte le sezioni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98942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79B187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C7BF4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C3FD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3A133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000556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Report</w:t>
            </w:r>
          </w:p>
        </w:tc>
        <w:tc>
          <w:tcPr>
            <w:tcW w:w="51" w:type="pct"/>
            <w:vAlign w:val="center"/>
            <w:hideMark/>
          </w:tcPr>
          <w:p w14:paraId="4CD9A4B6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5D9214B2" w14:textId="77777777" w:rsidTr="00B03310">
        <w:trPr>
          <w:trHeight w:val="1974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46875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4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C3073F" w14:textId="7467AA5E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l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è in linea con le scadenze dettate dal cronoprogramma previsto dall’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CID o comunque con le tempistiche relative alla prima richiesta di pagamento utile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F9D24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04D83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E6A6F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F4EE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A2EE94" w14:textId="77777777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76482" w14:textId="77777777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CID</w:t>
            </w:r>
          </w:p>
        </w:tc>
        <w:tc>
          <w:tcPr>
            <w:tcW w:w="51" w:type="pct"/>
            <w:vAlign w:val="center"/>
            <w:hideMark/>
          </w:tcPr>
          <w:p w14:paraId="01C7804F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12F84160" w14:textId="77777777" w:rsidTr="00001E8D">
        <w:trPr>
          <w:trHeight w:val="2000"/>
        </w:trPr>
        <w:tc>
          <w:tcPr>
            <w:tcW w:w="340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4830E1D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lastRenderedPageBreak/>
              <w:t>Controlli Sostanziali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655913D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Controlli finalizzati ad accertare la presenza e la conformità della documentazione probatoria e/o degli output archiviati nel sistema informatico, attestante l’effettivo avanzamento/conseguimento dei valori dichiarati</w:t>
            </w:r>
          </w:p>
        </w:tc>
        <w:tc>
          <w:tcPr>
            <w:tcW w:w="51" w:type="pct"/>
            <w:vAlign w:val="center"/>
            <w:hideMark/>
          </w:tcPr>
          <w:p w14:paraId="6BB17C3E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35F11962" w14:textId="77777777" w:rsidTr="00001E8D">
        <w:trPr>
          <w:trHeight w:val="500"/>
        </w:trPr>
        <w:tc>
          <w:tcPr>
            <w:tcW w:w="14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58F0B440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Punti di controllo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253FD3D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SI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CADC73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51C0CEC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.A.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6CCA099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Documenti verificati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DDF3A34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te/Commenti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7C8AE0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Oggetto del controllo</w:t>
            </w:r>
          </w:p>
        </w:tc>
        <w:tc>
          <w:tcPr>
            <w:tcW w:w="51" w:type="pct"/>
            <w:vAlign w:val="center"/>
            <w:hideMark/>
          </w:tcPr>
          <w:p w14:paraId="08C9849C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4AFD58C2" w14:textId="77777777" w:rsidTr="0092079C">
        <w:trPr>
          <w:trHeight w:val="6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678DB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5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52391" w14:textId="43691A9B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documentazione allegata a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è sufficiente a confermare il soddisfacente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, ivi incluse le condizionalità aggiuntive relative alle Misure e ai requisiti trasversali/specifici, in coerenza con l’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CID e con gli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Operational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rrangements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22230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A79E76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76EE8E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37F770" w14:textId="77777777" w:rsidR="00001E8D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  <w:p w14:paraId="4A423E83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3F0055A0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10979184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66BAD8CB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2875D2F8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528872FA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0C031249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15C28068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56C86ADF" w14:textId="77777777" w:rsid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0804F2A1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71EEA1B0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11A87684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110FA5CC" w14:textId="77777777" w:rsid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62AAA7AF" w14:textId="31D6B61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FC635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3ACB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CID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Operational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Arrange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Regolamento UE  2021/241 (DNSH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.L. 77/2021 (Quota SUD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ecreto Interministeriale 07.12.2021 (Pari Opportunità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rt. 107 TFUE</w:t>
            </w:r>
          </w:p>
        </w:tc>
        <w:tc>
          <w:tcPr>
            <w:tcW w:w="51" w:type="pct"/>
            <w:vAlign w:val="center"/>
            <w:hideMark/>
          </w:tcPr>
          <w:p w14:paraId="405654B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7F7966FD" w14:textId="77777777" w:rsidTr="0092079C">
        <w:trPr>
          <w:trHeight w:val="3959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42E79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lastRenderedPageBreak/>
              <w:t>5.1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BC4368" w14:textId="1AA09748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documentazione utile alla rendicontazione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, laddove non interamente disponibile al momento della presentazione della Dichiarazione di gestione, sarà resa disponibile dall'Amministrazione Titolare entro la fase di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e comunque in tempi congrui tali da consentire all'Ufficio IV del SEC PNRR di eseguire tutti i controlli previsti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2D0C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181D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9F23D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EF04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4D9B1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E0257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CID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Operational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Arrange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Regolamento UE 2021/241 (DNSH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.L. 77/2021 (Quota SUD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ecreto Interministeriale 07.12.2021 (Pari Opportunità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rt. 107 TFUE</w:t>
            </w:r>
          </w:p>
        </w:tc>
        <w:tc>
          <w:tcPr>
            <w:tcW w:w="51" w:type="pct"/>
            <w:vAlign w:val="center"/>
            <w:hideMark/>
          </w:tcPr>
          <w:p w14:paraId="520AB2C7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1BE7B1E3" w14:textId="77777777" w:rsidTr="0092079C">
        <w:trPr>
          <w:trHeight w:val="84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70EAE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6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F1590B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e giustificazioni di dettaglio riportate nel Report di avanzamento investimenti/riforme con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sono sufficienti a confermare il soddisfacente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, ivi incluse le condizionalità aggiuntive relative alle Misure e ai requisiti trasversali/specifici, in coerenza con l’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CID e con gli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Operational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rrangements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F1D7D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1E23E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81328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E1FFBF" w14:textId="77777777" w:rsidR="00001E8D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  <w:p w14:paraId="55EDEFFA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69FD949F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44CC83BF" w14:textId="77777777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  <w:p w14:paraId="437C1BE4" w14:textId="753B3449" w:rsidR="0092079C" w:rsidRPr="0092079C" w:rsidRDefault="0092079C" w:rsidP="0092079C">
            <w:pPr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46D22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F99B61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Annex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CID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Operational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Arrangemen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llegato VII Reg. (UE) 2021/241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Regolamento UE 2021/241 (DNSH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.L. 77/2021 (Quota SUD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Decreto Interministeriale 07.12.2021 (Pari Opportunità)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Art. 107 TFUE</w:t>
            </w:r>
          </w:p>
        </w:tc>
        <w:tc>
          <w:tcPr>
            <w:tcW w:w="51" w:type="pct"/>
            <w:vAlign w:val="center"/>
            <w:hideMark/>
          </w:tcPr>
          <w:p w14:paraId="20CAB753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15766308" w14:textId="77777777" w:rsidTr="0092079C">
        <w:trPr>
          <w:trHeight w:val="4242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A016ED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lastRenderedPageBreak/>
              <w:t>7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9C442F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n funzione della tipologia, della natura e delle caratteristiche specifiche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associato alla Misura di propria competenza, sono stati correttamente eseguiti, e superati con esito positivo, i controlli necessari ad assicurare la correttezza, affidabilità e completezza degli atti/procedure propedeutici al soddisfacente raggiungimento di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oggetto di rendicontazione (es. sulle procedure di selezione e/o di gara/affidamento)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0A0D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57CD0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6216F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178780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B612D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FCA32E" w14:textId="77777777" w:rsidR="00001E8D" w:rsidRPr="00B03310" w:rsidRDefault="00001E8D" w:rsidP="00B41C3F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Report e relativi allegat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Check list/verbali di controllo dell’Amministrazione (tali strumenti dovrebbero costituire allegati al 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.</w:t>
            </w:r>
            <w:proofErr w:type="gram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Ge.Co</w:t>
            </w:r>
            <w:proofErr w:type="spellEnd"/>
            <w:proofErr w:type="gram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; ove non siano formalizzate occorre specificare che si tratta di strumenti in via di sperimentazione)</w:t>
            </w:r>
            <w:r w:rsidRPr="00B03310">
              <w:rPr>
                <w:rFonts w:ascii="Garamond" w:eastAsia="Times New Roman" w:hAnsi="Garamond" w:cs="Calibri"/>
                <w:strike/>
                <w:sz w:val="24"/>
                <w:szCs w:val="24"/>
                <w:lang w:eastAsia="it-IT"/>
              </w:rPr>
              <w:br/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•Procedure di cui al sistema di gestione e controllo (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GeCo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) dell'Amministrazione titolare di Misura</w:t>
            </w:r>
          </w:p>
        </w:tc>
        <w:tc>
          <w:tcPr>
            <w:tcW w:w="51" w:type="pct"/>
            <w:vAlign w:val="center"/>
            <w:hideMark/>
          </w:tcPr>
          <w:p w14:paraId="490D11F3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3B703062" w14:textId="77777777" w:rsidTr="0092079C">
        <w:trPr>
          <w:trHeight w:val="1407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C1F5E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.1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02BFFC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 suddetti controlli sono stati eseguiti a campione? 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BFB2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E70B0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A5FD4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F1B2F4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6B1CB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39B620" w14:textId="77777777" w:rsidR="00001E8D" w:rsidRPr="00B03310" w:rsidRDefault="00001E8D" w:rsidP="003C5978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Procedure di cui al sistema di gestione e controllo (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GeCo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) dell'Amministrazione titolare di Misura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Verbale di campionamento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ircolari/note del SEC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 </w:t>
            </w:r>
          </w:p>
        </w:tc>
        <w:tc>
          <w:tcPr>
            <w:tcW w:w="51" w:type="pct"/>
            <w:vAlign w:val="center"/>
            <w:hideMark/>
          </w:tcPr>
          <w:p w14:paraId="700CF06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0AFD9E49" w14:textId="77777777" w:rsidTr="0092079C">
        <w:trPr>
          <w:trHeight w:val="2624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FCEEA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.2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5C4858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Nel caso di controlli a campione, è stata definita la metodologia di campionamento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0435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34459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F45D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063C16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C1E0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593DD2" w14:textId="77777777" w:rsidR="00001E8D" w:rsidRPr="00B03310" w:rsidRDefault="00001E8D" w:rsidP="00B24B8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Procedure di cui al sistema di gestione e controllo (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GeCo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) dell'Amministrazione titolare di Misura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Metodologia di campionamento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Verbale di campionamento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ircolari/note del SEC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 </w:t>
            </w:r>
          </w:p>
        </w:tc>
        <w:tc>
          <w:tcPr>
            <w:tcW w:w="51" w:type="pct"/>
            <w:vAlign w:val="center"/>
            <w:hideMark/>
          </w:tcPr>
          <w:p w14:paraId="2BA5997A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6C4FE7C3" w14:textId="77777777" w:rsidTr="0092079C">
        <w:trPr>
          <w:trHeight w:val="2541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AE1C8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lastRenderedPageBreak/>
              <w:t>7.3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884D5E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Sono correttamente compilate, firmate ed archiviate le check-list di controllo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desk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previste dal sistema di gestione e controllo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CD415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3107A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FFDD06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CF07F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71984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EC8854" w14:textId="77777777" w:rsidR="00001E8D" w:rsidRPr="00B03310" w:rsidRDefault="00001E8D" w:rsidP="00B24B8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Procedure di cui al sistema di gestione e controllo (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GeCo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) dell'Amministrazione titolare di Misura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heck list/ Verbali di controllo dell'Amministrazione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Circolari/note del SEC </w:t>
            </w:r>
          </w:p>
        </w:tc>
        <w:tc>
          <w:tcPr>
            <w:tcW w:w="51" w:type="pct"/>
            <w:vAlign w:val="center"/>
            <w:hideMark/>
          </w:tcPr>
          <w:p w14:paraId="0E36EDDD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2A12119C" w14:textId="77777777" w:rsidTr="0092079C">
        <w:trPr>
          <w:trHeight w:val="4384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7B11A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7.4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624B81" w14:textId="1DD85DCE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ddove i controlli di cui al punto 7 non siano stati ultimati, l'Amministrazione titolare è in grado di garantire che gli stessi saranno conclusi entro la fase di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e comunque in tempi congrui tali da consentire all'Ufficio IV del SEC PNRR di eseguire tutti i controlli di competenza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F7610B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299E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E7ABA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B224D7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C399D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7B149B" w14:textId="77777777" w:rsidR="00001E8D" w:rsidRPr="00B03310" w:rsidRDefault="00001E8D" w:rsidP="00B24B8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Procedure di cui al sistema di gestione e controllo (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GeCo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) dell'Amministrazione titolare di Misura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Report e relativi allegati</w:t>
            </w:r>
          </w:p>
        </w:tc>
        <w:tc>
          <w:tcPr>
            <w:tcW w:w="51" w:type="pct"/>
            <w:vAlign w:val="center"/>
            <w:hideMark/>
          </w:tcPr>
          <w:p w14:paraId="45D2263F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63E9F58A" w14:textId="77777777" w:rsidTr="00001E8D">
        <w:trPr>
          <w:trHeight w:val="302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3A558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lastRenderedPageBreak/>
              <w:t>8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EFFD4C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Gli esiti dei controlli eseguiti sul conseguimento di milestone/target sono stati correttamente popolati nel Registro Controlli - sezione relativa al raggiungimento di milestone/target - presente sul Sistema informativo ReGiS o disponibile presso l'Amministrazione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543F9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9D687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BE9D1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9D43B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3C6EF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79FA9C" w14:textId="77777777" w:rsidR="00001E8D" w:rsidRPr="00B03310" w:rsidRDefault="00001E8D" w:rsidP="00B24B8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Registro dei Controlli con indicazione ID controllo presente su ReGiS/in remoto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Circolari/note del SEC</w:t>
            </w:r>
          </w:p>
        </w:tc>
        <w:tc>
          <w:tcPr>
            <w:tcW w:w="51" w:type="pct"/>
            <w:vAlign w:val="center"/>
            <w:hideMark/>
          </w:tcPr>
          <w:p w14:paraId="2E8FF655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6C94CCB2" w14:textId="77777777" w:rsidTr="00001E8D">
        <w:trPr>
          <w:trHeight w:val="386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7DA71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9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01623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ono state acquisite e sono tenute agli atti dell'Ufficio le dichiarazioni di assenza di conflitto di interessi sottoscritte dal personale incaricato dei controlli (interno ed esterno ove applicabile)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E356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B4620D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26330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4419CF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EC6D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FA34B" w14:textId="32E549EA" w:rsidR="00001E8D" w:rsidRPr="00B03310" w:rsidRDefault="00001E8D" w:rsidP="00B24B83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Procedure di cui al sistema di gestione e controllo (</w:t>
            </w:r>
            <w:proofErr w:type="spell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iGeCo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) dell'Amministrazione titolare di misura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Ordini di servizio dei controllor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>• Dichiarazione di assenza di conflitto di interess</w:t>
            </w:r>
            <w:r w:rsidR="008137CF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e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dei controllori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Circolari/note del SEC </w:t>
            </w:r>
          </w:p>
        </w:tc>
        <w:tc>
          <w:tcPr>
            <w:tcW w:w="51" w:type="pct"/>
            <w:vAlign w:val="center"/>
            <w:hideMark/>
          </w:tcPr>
          <w:p w14:paraId="39682D0B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1D8781EA" w14:textId="77777777" w:rsidTr="0092079C">
        <w:trPr>
          <w:trHeight w:val="2116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7DB05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10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E3C89D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Sono assenti formali comunicazioni da parte della Commissione Europea, relative a cause ostative alla rendicontazione del milestone/target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93E6E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0F25A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3844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967C20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24936B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3847C4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br/>
              <w:t xml:space="preserve">• Comunicazioni da parte della Commissione Europea </w:t>
            </w:r>
          </w:p>
        </w:tc>
        <w:tc>
          <w:tcPr>
            <w:tcW w:w="51" w:type="pct"/>
            <w:vAlign w:val="center"/>
            <w:hideMark/>
          </w:tcPr>
          <w:p w14:paraId="7A25F727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49E9336D" w14:textId="77777777" w:rsidTr="00001E8D">
        <w:trPr>
          <w:trHeight w:val="1970"/>
        </w:trPr>
        <w:tc>
          <w:tcPr>
            <w:tcW w:w="340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728FB37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lastRenderedPageBreak/>
              <w:t xml:space="preserve">Controlli </w:t>
            </w:r>
            <w:proofErr w:type="spellStart"/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period</w:t>
            </w:r>
            <w:proofErr w:type="spellEnd"/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 xml:space="preserve"> ex art.24 comma 3 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0DE4C4AF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Controlli finalizzati ad accertare la presenza e la conformità dell'ulteriore documentazione probatoria e/o degli output archiviati nel sistema informatico, attestante l’effettivo avanzamento/conseguimento dei valori dichiarati in fase di rendicontazione</w:t>
            </w:r>
          </w:p>
        </w:tc>
        <w:tc>
          <w:tcPr>
            <w:tcW w:w="51" w:type="pct"/>
            <w:vAlign w:val="center"/>
            <w:hideMark/>
          </w:tcPr>
          <w:p w14:paraId="1C5A2925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7F5BBCD4" w14:textId="77777777" w:rsidTr="00001E8D">
        <w:trPr>
          <w:trHeight w:val="500"/>
        </w:trPr>
        <w:tc>
          <w:tcPr>
            <w:tcW w:w="149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266C54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Punti di controllo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0BAADEC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SI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3530612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C0C53F0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.A.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1FFCE33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Documenti verificati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43A4DA2B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Note/Commenti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497D"/>
            <w:vAlign w:val="center"/>
            <w:hideMark/>
          </w:tcPr>
          <w:p w14:paraId="265277C4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Oggetto del controllo</w:t>
            </w:r>
          </w:p>
        </w:tc>
        <w:tc>
          <w:tcPr>
            <w:tcW w:w="51" w:type="pct"/>
            <w:vAlign w:val="center"/>
            <w:hideMark/>
          </w:tcPr>
          <w:p w14:paraId="44C9735E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65E06202" w14:textId="77777777" w:rsidTr="007D4783">
        <w:trPr>
          <w:trHeight w:val="2412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680F7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11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2745FE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CE ha richiesto la documentazione integrativa ai fini dell’effettivo conseguimento del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</w:t>
            </w:r>
            <w:proofErr w:type="gram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?</w:t>
            </w:r>
            <w:proofErr w:type="gramEnd"/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4E66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F8FCE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AF5D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855334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D5CA8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trike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C798AC" w14:textId="179E3533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 Richiesta integrativa pervenuta dalla CE (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>observation</w:t>
            </w:r>
            <w:proofErr w:type="spellEnd"/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>letter</w:t>
            </w:r>
            <w:proofErr w:type="spellEnd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 </w:t>
            </w:r>
            <w:r w:rsidR="00B24B83"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e-mail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 pervenute dalla CE anche per il tramite dell'Ufficio IV SEC PNRR)</w:t>
            </w:r>
          </w:p>
        </w:tc>
        <w:tc>
          <w:tcPr>
            <w:tcW w:w="51" w:type="pct"/>
            <w:vAlign w:val="center"/>
            <w:hideMark/>
          </w:tcPr>
          <w:p w14:paraId="2A38F374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5EE3F701" w14:textId="77777777" w:rsidTr="00001E8D">
        <w:trPr>
          <w:trHeight w:val="455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CE1C2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11.1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0DB30F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La documentazione integrativa trasmessa al SEC PNRR è completa e coerente rispetto a quanto richiesto dalla CE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B095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C2F02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82F66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34CF01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60233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BF3824" w14:textId="01FA488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 xml:space="preserve">• Report (post </w:t>
            </w:r>
            <w:proofErr w:type="spellStart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) e relativi allegati (post </w:t>
            </w:r>
            <w:proofErr w:type="spellStart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)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 Richiesta integrativa pervenuta dalla CE (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>observation</w:t>
            </w:r>
            <w:proofErr w:type="spellEnd"/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eastAsia="it-IT"/>
              </w:rPr>
              <w:t>letter</w:t>
            </w:r>
            <w:proofErr w:type="spellEnd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 e-mail pervenute dalla CE anche per il tramite dell'Ufficio IV SEC PNRR)</w:t>
            </w:r>
          </w:p>
        </w:tc>
        <w:tc>
          <w:tcPr>
            <w:tcW w:w="51" w:type="pct"/>
            <w:vAlign w:val="center"/>
            <w:hideMark/>
          </w:tcPr>
          <w:p w14:paraId="53D9A035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35CBD804" w14:textId="77777777" w:rsidTr="00001E8D">
        <w:trPr>
          <w:trHeight w:val="390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87D4D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11.2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FC9F54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9634F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E3A90A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8A837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BA400A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37956C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C4F9D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 xml:space="preserve">• Report (post </w:t>
            </w:r>
            <w:proofErr w:type="spellStart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 xml:space="preserve">) e relativi allegati (post </w:t>
            </w:r>
            <w:proofErr w:type="spellStart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)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 Sistema informativo ReGiS</w:t>
            </w:r>
          </w:p>
        </w:tc>
        <w:tc>
          <w:tcPr>
            <w:tcW w:w="51" w:type="pct"/>
            <w:vAlign w:val="center"/>
            <w:hideMark/>
          </w:tcPr>
          <w:p w14:paraId="17370BC9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B03310" w14:paraId="63F30475" w14:textId="77777777" w:rsidTr="00001E8D">
        <w:trPr>
          <w:trHeight w:val="4543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2ADB8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12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35C913" w14:textId="77777777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In caso di presenza di osservazioni formulate dall'Ufficio IV SEC PNRR in sede di verifica di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milestone/target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 in fase di rendicontazione, tali osservazioni sono state positivamente riscontrate nella presente Check list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6FCCB8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DA17C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F8E87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F9FB15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25222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B5C5B5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Verificare: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Notifica delle osservazioni su Check list Ufficio IV SEC PNRR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br/>
              <w:t>•Eventuale Circolare/nota del SEC</w:t>
            </w:r>
          </w:p>
        </w:tc>
        <w:tc>
          <w:tcPr>
            <w:tcW w:w="51" w:type="pct"/>
            <w:vAlign w:val="center"/>
            <w:hideMark/>
          </w:tcPr>
          <w:p w14:paraId="0D6E850D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001E8D" w:rsidRPr="0092079C" w14:paraId="67D7FBB0" w14:textId="77777777" w:rsidTr="00001E8D">
        <w:trPr>
          <w:trHeight w:val="3780"/>
        </w:trPr>
        <w:tc>
          <w:tcPr>
            <w:tcW w:w="1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FEFA4E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13</w:t>
            </w:r>
          </w:p>
        </w:tc>
        <w:tc>
          <w:tcPr>
            <w:tcW w:w="1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D58190" w14:textId="79BD24C0" w:rsidR="00001E8D" w:rsidRPr="00B03310" w:rsidRDefault="00001E8D" w:rsidP="00001E8D">
            <w:pPr>
              <w:spacing w:after="0" w:line="240" w:lineRule="auto"/>
              <w:jc w:val="both"/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Commissione ha formalizzato </w:t>
            </w:r>
            <w:proofErr w:type="gramStart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 xml:space="preserve">la </w:t>
            </w:r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positive</w:t>
            </w:r>
            <w:proofErr w:type="gramEnd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preliminary</w:t>
            </w:r>
            <w:proofErr w:type="spellEnd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assessment</w:t>
            </w:r>
            <w:proofErr w:type="spellEnd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 of the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satisfactory</w:t>
            </w:r>
            <w:proofErr w:type="spellEnd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fulfilment</w:t>
            </w:r>
            <w:proofErr w:type="spellEnd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 </w:t>
            </w:r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del milestone/target e, in particolare, il milestone/target è stato considerato come "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Satisfactorily</w:t>
            </w:r>
            <w:proofErr w:type="spellEnd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03310">
              <w:rPr>
                <w:rFonts w:ascii="Garamond" w:eastAsia="Times New Roman" w:hAnsi="Garamond" w:cs="Calibri"/>
                <w:i/>
                <w:iCs/>
                <w:sz w:val="24"/>
                <w:szCs w:val="24"/>
                <w:lang w:eastAsia="it-IT"/>
              </w:rPr>
              <w:t>fulfilled</w:t>
            </w:r>
            <w:proofErr w:type="spellEnd"/>
            <w:r w:rsidRPr="00B03310">
              <w:rPr>
                <w:rFonts w:ascii="Garamond" w:eastAsia="Times New Roman" w:hAnsi="Garamond" w:cs="Calibri"/>
                <w:sz w:val="24"/>
                <w:szCs w:val="24"/>
                <w:lang w:eastAsia="it-IT"/>
              </w:rPr>
              <w:t>"?</w:t>
            </w: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D85BA4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404C63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BF5971" w14:textId="77777777" w:rsidR="00001E8D" w:rsidRPr="00B03310" w:rsidRDefault="00001E8D" w:rsidP="00001E8D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717F9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BF6FB8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2DAB87" w14:textId="77777777" w:rsidR="00001E8D" w:rsidRPr="00B03310" w:rsidRDefault="00001E8D" w:rsidP="00001E8D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 w:eastAsia="it-IT"/>
              </w:rPr>
            </w:pPr>
            <w:proofErr w:type="spellStart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 w:eastAsia="it-IT"/>
              </w:rPr>
              <w:t>Verificare</w:t>
            </w:r>
            <w:proofErr w:type="spellEnd"/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 w:eastAsia="it-IT"/>
              </w:rPr>
              <w:t>:</w:t>
            </w: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 w:eastAsia="it-IT"/>
              </w:rPr>
              <w:br/>
              <w:t>•Positive preliminary assessment of the satisfactory fulfilment del milestone/target</w:t>
            </w:r>
          </w:p>
        </w:tc>
        <w:tc>
          <w:tcPr>
            <w:tcW w:w="51" w:type="pct"/>
            <w:vAlign w:val="center"/>
            <w:hideMark/>
          </w:tcPr>
          <w:p w14:paraId="601A3108" w14:textId="77777777" w:rsidR="00001E8D" w:rsidRPr="00B03310" w:rsidRDefault="00001E8D" w:rsidP="00001E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it-IT"/>
              </w:rPr>
            </w:pPr>
          </w:p>
        </w:tc>
      </w:tr>
    </w:tbl>
    <w:p w14:paraId="5F91FEF9" w14:textId="175A7B86" w:rsidR="00832ACF" w:rsidRPr="00B03310" w:rsidRDefault="00832ACF" w:rsidP="00A073C1">
      <w:pPr>
        <w:tabs>
          <w:tab w:val="left" w:pos="10348"/>
        </w:tabs>
        <w:rPr>
          <w:sz w:val="24"/>
          <w:szCs w:val="24"/>
          <w:lang w:val="en-US"/>
        </w:rPr>
      </w:pPr>
    </w:p>
    <w:p w14:paraId="054187B8" w14:textId="6E35383F" w:rsidR="004752DC" w:rsidRPr="00B03310" w:rsidRDefault="004752DC" w:rsidP="00A073C1">
      <w:pPr>
        <w:tabs>
          <w:tab w:val="left" w:pos="10348"/>
        </w:tabs>
        <w:rPr>
          <w:sz w:val="24"/>
          <w:szCs w:val="24"/>
          <w:lang w:val="en-US"/>
        </w:rPr>
      </w:pPr>
    </w:p>
    <w:p w14:paraId="0C78C132" w14:textId="6D3761B1" w:rsidR="0092079C" w:rsidRDefault="0092079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tbl>
      <w:tblPr>
        <w:tblW w:w="5086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"/>
        <w:gridCol w:w="3886"/>
        <w:gridCol w:w="674"/>
        <w:gridCol w:w="610"/>
        <w:gridCol w:w="1444"/>
        <w:gridCol w:w="81"/>
        <w:gridCol w:w="212"/>
        <w:gridCol w:w="3791"/>
        <w:gridCol w:w="1810"/>
        <w:gridCol w:w="1429"/>
        <w:gridCol w:w="232"/>
      </w:tblGrid>
      <w:tr w:rsidR="004752DC" w:rsidRPr="00B03310" w14:paraId="1A22D6CA" w14:textId="77777777" w:rsidTr="007D4783">
        <w:trPr>
          <w:gridAfter w:val="1"/>
          <w:wAfter w:w="80" w:type="pct"/>
          <w:trHeight w:val="693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296B72E0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lastRenderedPageBreak/>
              <w:t>Sintesi del controllo</w:t>
            </w:r>
          </w:p>
        </w:tc>
      </w:tr>
      <w:tr w:rsidR="004752DC" w:rsidRPr="00B03310" w14:paraId="701F2C59" w14:textId="77777777" w:rsidTr="007D4783">
        <w:trPr>
          <w:gridAfter w:val="1"/>
          <w:wAfter w:w="80" w:type="pct"/>
          <w:trHeight w:val="403"/>
        </w:trPr>
        <w:tc>
          <w:tcPr>
            <w:tcW w:w="2399" w:type="pct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96CDF0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 xml:space="preserve">Esito del controllo </w:t>
            </w:r>
          </w:p>
        </w:tc>
        <w:tc>
          <w:tcPr>
            <w:tcW w:w="1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673FC3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5F1EF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POSITIVO</w:t>
            </w:r>
          </w:p>
        </w:tc>
      </w:tr>
      <w:tr w:rsidR="004752DC" w:rsidRPr="00B03310" w14:paraId="78E06787" w14:textId="77777777" w:rsidTr="007D4783">
        <w:trPr>
          <w:gridAfter w:val="1"/>
          <w:wAfter w:w="80" w:type="pct"/>
          <w:trHeight w:val="403"/>
        </w:trPr>
        <w:tc>
          <w:tcPr>
            <w:tcW w:w="2399" w:type="pct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539F4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4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D4DF0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63B33F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EGATIVO</w:t>
            </w:r>
          </w:p>
        </w:tc>
      </w:tr>
      <w:tr w:rsidR="007D4783" w:rsidRPr="00B03310" w14:paraId="46782F1C" w14:textId="77777777" w:rsidTr="007D4783">
        <w:trPr>
          <w:gridAfter w:val="1"/>
          <w:wAfter w:w="80" w:type="pct"/>
          <w:trHeight w:val="370"/>
        </w:trPr>
        <w:tc>
          <w:tcPr>
            <w:tcW w:w="3805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F0989C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B682C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4752DC" w:rsidRPr="00B03310" w14:paraId="1702942E" w14:textId="77777777" w:rsidTr="007D4783">
        <w:trPr>
          <w:gridAfter w:val="1"/>
          <w:wAfter w:w="80" w:type="pct"/>
          <w:trHeight w:val="370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0BB417D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ote</w:t>
            </w:r>
          </w:p>
        </w:tc>
      </w:tr>
      <w:tr w:rsidR="004752DC" w:rsidRPr="00B03310" w14:paraId="3FC71B32" w14:textId="77777777" w:rsidTr="007D4783">
        <w:trPr>
          <w:gridAfter w:val="1"/>
          <w:wAfter w:w="80" w:type="pct"/>
          <w:trHeight w:val="2360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58FB67B9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B0F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B0F0"/>
                <w:sz w:val="24"/>
                <w:szCs w:val="24"/>
                <w:lang w:eastAsia="it-IT"/>
              </w:rPr>
              <w:t> </w:t>
            </w:r>
          </w:p>
        </w:tc>
      </w:tr>
      <w:tr w:rsidR="004752DC" w:rsidRPr="00B03310" w14:paraId="0A2563BA" w14:textId="77777777" w:rsidTr="007D4783">
        <w:trPr>
          <w:trHeight w:val="373"/>
        </w:trPr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6B11B9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93C7C4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6370B7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E7CD09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2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B1A0B9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FAA8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FFFFFF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2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ECF3C7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7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0D5C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6B5513F2" w14:textId="77777777" w:rsidTr="007D4783">
        <w:trPr>
          <w:gridAfter w:val="1"/>
          <w:wAfter w:w="80" w:type="pct"/>
          <w:trHeight w:val="373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vAlign w:val="center"/>
            <w:hideMark/>
          </w:tcPr>
          <w:p w14:paraId="576F7E8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Osservazioni</w:t>
            </w:r>
          </w:p>
        </w:tc>
      </w:tr>
      <w:tr w:rsidR="004752DC" w:rsidRPr="00B03310" w14:paraId="0B300EB0" w14:textId="77777777" w:rsidTr="007D4783">
        <w:trPr>
          <w:gridAfter w:val="1"/>
          <w:wAfter w:w="80" w:type="pct"/>
          <w:trHeight w:val="2597"/>
        </w:trPr>
        <w:tc>
          <w:tcPr>
            <w:tcW w:w="492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39EB1922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sz w:val="24"/>
                <w:szCs w:val="24"/>
                <w:lang w:eastAsia="it-IT"/>
              </w:rPr>
              <w:t> </w:t>
            </w:r>
          </w:p>
        </w:tc>
      </w:tr>
      <w:tr w:rsidR="004752DC" w:rsidRPr="00B03310" w14:paraId="478DCF24" w14:textId="77777777" w:rsidTr="007D4783">
        <w:trPr>
          <w:trHeight w:val="370"/>
        </w:trPr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B0278A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DAD1CE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  <w:p w14:paraId="4811F3EB" w14:textId="77777777" w:rsidR="00030842" w:rsidRPr="00B03310" w:rsidRDefault="00030842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  <w:p w14:paraId="3F7EF916" w14:textId="55A3C35B" w:rsidR="00030842" w:rsidRPr="00B03310" w:rsidRDefault="00030842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  <w:p w14:paraId="068A6DAD" w14:textId="77777777" w:rsidR="00B41C3F" w:rsidRPr="00B03310" w:rsidRDefault="00B41C3F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  <w:p w14:paraId="79E9BC69" w14:textId="73C74A6C" w:rsidR="00030842" w:rsidRPr="00B03310" w:rsidRDefault="00030842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EDFBD6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E3059A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2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5ABC04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B9B7A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2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B86FBC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7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36605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5EA6EEC0" w14:textId="77777777" w:rsidTr="007D4783">
        <w:trPr>
          <w:trHeight w:val="370"/>
        </w:trPr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5085B3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color w:val="000000"/>
                <w:sz w:val="24"/>
                <w:szCs w:val="24"/>
                <w:lang w:eastAsia="it-IT"/>
              </w:rPr>
              <w:lastRenderedPageBreak/>
              <w:t> </w:t>
            </w:r>
          </w:p>
        </w:tc>
        <w:tc>
          <w:tcPr>
            <w:tcW w:w="13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25F3E6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0AB086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22C2CC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2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97D5D6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F368C2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92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06912D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7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C35C0" w14:textId="77777777" w:rsidR="004752DC" w:rsidRPr="00B03310" w:rsidRDefault="004752DC" w:rsidP="004752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760D6BB6" w14:textId="77777777" w:rsidTr="007D4783">
        <w:trPr>
          <w:gridAfter w:val="1"/>
          <w:wAfter w:w="80" w:type="pct"/>
          <w:trHeight w:val="1250"/>
        </w:trPr>
        <w:tc>
          <w:tcPr>
            <w:tcW w:w="146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221A16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Data di compilazione della Check list</w:t>
            </w:r>
          </w:p>
        </w:tc>
        <w:tc>
          <w:tcPr>
            <w:tcW w:w="2345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4F8BC4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1CCE0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1C89565B" w14:textId="77777777" w:rsidTr="007D4783">
        <w:trPr>
          <w:gridAfter w:val="1"/>
          <w:wAfter w:w="80" w:type="pct"/>
          <w:trHeight w:val="1250"/>
        </w:trPr>
        <w:tc>
          <w:tcPr>
            <w:tcW w:w="146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A2A1D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 xml:space="preserve">Controllore (Funzionario) * </w:t>
            </w:r>
          </w:p>
        </w:tc>
        <w:tc>
          <w:tcPr>
            <w:tcW w:w="96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E8442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ome e Cognome</w:t>
            </w:r>
          </w:p>
        </w:tc>
        <w:tc>
          <w:tcPr>
            <w:tcW w:w="137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4BD35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Firma</w:t>
            </w:r>
          </w:p>
        </w:tc>
        <w:tc>
          <w:tcPr>
            <w:tcW w:w="1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B5CF2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039BD933" w14:textId="77777777" w:rsidTr="007D4783">
        <w:trPr>
          <w:gridAfter w:val="1"/>
          <w:wAfter w:w="80" w:type="pct"/>
          <w:trHeight w:val="1250"/>
        </w:trPr>
        <w:tc>
          <w:tcPr>
            <w:tcW w:w="146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2B27F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Responsabile dell'Ufficio "Rendicontazione e Controllo"**</w:t>
            </w:r>
          </w:p>
        </w:tc>
        <w:tc>
          <w:tcPr>
            <w:tcW w:w="96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468DBC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Nome e Cognome</w:t>
            </w:r>
          </w:p>
        </w:tc>
        <w:tc>
          <w:tcPr>
            <w:tcW w:w="137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8547E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Firma</w:t>
            </w:r>
          </w:p>
        </w:tc>
        <w:tc>
          <w:tcPr>
            <w:tcW w:w="1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E2E87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  <w:tr w:rsidR="004752DC" w:rsidRPr="00B03310" w14:paraId="65DD03B3" w14:textId="77777777" w:rsidTr="007D4783">
        <w:trPr>
          <w:trHeight w:val="1250"/>
        </w:trPr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E81913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13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16B370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EE98BE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668EAF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2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7CAB5C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6D5D1" w14:textId="77777777" w:rsidR="004752DC" w:rsidRPr="00B03310" w:rsidRDefault="004752DC" w:rsidP="004752DC">
            <w:pPr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192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059442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  <w:r w:rsidRPr="00B03310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  <w:t> </w:t>
            </w:r>
          </w:p>
        </w:tc>
        <w:tc>
          <w:tcPr>
            <w:tcW w:w="57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158005" w14:textId="77777777" w:rsidR="004752DC" w:rsidRPr="00B03310" w:rsidRDefault="004752DC" w:rsidP="004752DC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  <w:lang w:eastAsia="it-IT"/>
              </w:rPr>
            </w:pPr>
          </w:p>
        </w:tc>
      </w:tr>
    </w:tbl>
    <w:p w14:paraId="2CD50D1E" w14:textId="24261C9A" w:rsidR="004752DC" w:rsidRDefault="004752DC" w:rsidP="00A073C1">
      <w:pPr>
        <w:tabs>
          <w:tab w:val="left" w:pos="10348"/>
        </w:tabs>
      </w:pPr>
    </w:p>
    <w:p w14:paraId="652407BA" w14:textId="53FFF115" w:rsidR="004752DC" w:rsidRDefault="004752DC" w:rsidP="00A073C1">
      <w:pPr>
        <w:tabs>
          <w:tab w:val="left" w:pos="10348"/>
        </w:tabs>
      </w:pPr>
    </w:p>
    <w:p w14:paraId="1CD0898D" w14:textId="073999C7" w:rsidR="0092079C" w:rsidRDefault="0092079C" w:rsidP="00A073C1">
      <w:pPr>
        <w:tabs>
          <w:tab w:val="left" w:pos="10348"/>
        </w:tabs>
      </w:pPr>
    </w:p>
    <w:p w14:paraId="47CD1992" w14:textId="225ACB4F" w:rsidR="0092079C" w:rsidRDefault="0092079C" w:rsidP="00A073C1">
      <w:pPr>
        <w:tabs>
          <w:tab w:val="left" w:pos="10348"/>
        </w:tabs>
      </w:pPr>
    </w:p>
    <w:p w14:paraId="0D9EF6A1" w14:textId="77777777" w:rsidR="0092079C" w:rsidRDefault="0092079C" w:rsidP="00A073C1">
      <w:pPr>
        <w:tabs>
          <w:tab w:val="left" w:pos="10348"/>
        </w:tabs>
      </w:pPr>
    </w:p>
    <w:p w14:paraId="3649535C" w14:textId="360FBF66" w:rsidR="004752DC" w:rsidRPr="007D4783" w:rsidRDefault="004752DC" w:rsidP="00A073C1">
      <w:pPr>
        <w:tabs>
          <w:tab w:val="left" w:pos="10348"/>
        </w:tabs>
        <w:rPr>
          <w:sz w:val="14"/>
          <w:szCs w:val="14"/>
        </w:rPr>
      </w:pPr>
    </w:p>
    <w:p w14:paraId="2EFA4008" w14:textId="59560B1B" w:rsidR="00030842" w:rsidRPr="007D4783" w:rsidRDefault="00030842" w:rsidP="00D3384A">
      <w:pPr>
        <w:jc w:val="both"/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</w:pP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[*] 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Inserire il 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nominativo del controllore facente parte dell’Ufficio Rendicontazione e Controllo dell’UdM, </w:t>
      </w:r>
      <w:r w:rsidR="00D3384A"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come individuato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all’interno del </w:t>
      </w:r>
      <w:proofErr w:type="spellStart"/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Si.Ge.Co</w:t>
      </w:r>
      <w:proofErr w:type="spellEnd"/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. dell’Amministrazione o 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nell’Ordine di servizio 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adottato dall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'Amministrazione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stessa.</w:t>
      </w:r>
    </w:p>
    <w:p w14:paraId="6D4E5D9F" w14:textId="2715F021" w:rsidR="007D4783" w:rsidRPr="007D4783" w:rsidRDefault="007D4783" w:rsidP="00D3384A">
      <w:pPr>
        <w:jc w:val="both"/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</w:pP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[**]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Inserire il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nominativo del responsabile del controllo 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che, di norma, 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deve coincidere con il Dirigente dell’Ufficio Rendicontazione e Controllo (o omologo) 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dell’UDM PNRR 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come individuato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all’interno del </w:t>
      </w:r>
      <w:proofErr w:type="spellStart"/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Si.Ge.Co</w:t>
      </w:r>
      <w:proofErr w:type="spellEnd"/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. dell’Amministrazione o</w:t>
      </w:r>
      <w:r w:rsidRPr="007D4783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 xml:space="preserve"> dall’atto di nomina trasmesso al SEC PNRR</w:t>
      </w:r>
      <w:r w:rsidR="00D3384A">
        <w:rPr>
          <w:rFonts w:ascii="Garamond" w:eastAsia="Times New Roman" w:hAnsi="Garamond" w:cs="Calibri"/>
          <w:color w:val="000000"/>
          <w:sz w:val="18"/>
          <w:szCs w:val="18"/>
          <w:lang w:eastAsia="it-IT"/>
        </w:rPr>
        <w:t>.</w:t>
      </w:r>
    </w:p>
    <w:p w14:paraId="152E70C4" w14:textId="1B5F3829" w:rsidR="004752DC" w:rsidRPr="004752DC" w:rsidRDefault="004752DC" w:rsidP="00030842">
      <w:pPr>
        <w:tabs>
          <w:tab w:val="left" w:pos="10348"/>
        </w:tabs>
      </w:pPr>
    </w:p>
    <w:sectPr w:rsidR="004752DC" w:rsidRPr="004752DC" w:rsidSect="00EF7296">
      <w:headerReference w:type="default" r:id="rId19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5ED67" w14:textId="77777777" w:rsidR="00432B1B" w:rsidRDefault="00432B1B" w:rsidP="00482081">
      <w:pPr>
        <w:spacing w:after="0" w:line="240" w:lineRule="auto"/>
      </w:pPr>
      <w:r>
        <w:separator/>
      </w:r>
    </w:p>
  </w:endnote>
  <w:endnote w:type="continuationSeparator" w:id="0">
    <w:p w14:paraId="2DC41CE6" w14:textId="77777777" w:rsidR="00432B1B" w:rsidRDefault="00432B1B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57A6F" w14:textId="77777777" w:rsidR="000B0B9C" w:rsidRDefault="000B0B9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48216D20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A1D">
          <w:rPr>
            <w:noProof/>
          </w:rPr>
          <w:t>6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C1F40" w14:textId="77777777" w:rsidR="000B0B9C" w:rsidRDefault="000B0B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F86D9" w14:textId="77777777" w:rsidR="00432B1B" w:rsidRDefault="00432B1B" w:rsidP="00482081">
      <w:pPr>
        <w:spacing w:after="0" w:line="240" w:lineRule="auto"/>
      </w:pPr>
      <w:r>
        <w:separator/>
      </w:r>
    </w:p>
  </w:footnote>
  <w:footnote w:type="continuationSeparator" w:id="0">
    <w:p w14:paraId="6602DA5D" w14:textId="77777777" w:rsidR="00432B1B" w:rsidRDefault="00432B1B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AE4D8" w14:textId="77777777" w:rsidR="000B0B9C" w:rsidRDefault="000B0B9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F226C" w14:textId="77D79758" w:rsidR="009E541F" w:rsidRPr="004B5CE7" w:rsidRDefault="00EA1ACC" w:rsidP="004B5CE7">
    <w:pPr>
      <w:pStyle w:val="Intestazione"/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F3C63" w14:textId="77777777" w:rsidR="000B0B9C" w:rsidRDefault="000B0B9C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20DEC" w14:textId="38A2C35E" w:rsidR="00EA1ACC" w:rsidRDefault="008726A9">
    <w:pPr>
      <w:pStyle w:val="Intestazione"/>
    </w:pPr>
    <w:r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4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16035296">
    <w:abstractNumId w:val="4"/>
  </w:num>
  <w:num w:numId="2" w16cid:durableId="563570141">
    <w:abstractNumId w:val="8"/>
  </w:num>
  <w:num w:numId="3" w16cid:durableId="506481988">
    <w:abstractNumId w:val="6"/>
  </w:num>
  <w:num w:numId="4" w16cid:durableId="786436515">
    <w:abstractNumId w:val="3"/>
  </w:num>
  <w:num w:numId="5" w16cid:durableId="1023282780">
    <w:abstractNumId w:val="14"/>
  </w:num>
  <w:num w:numId="6" w16cid:durableId="734931098">
    <w:abstractNumId w:val="13"/>
  </w:num>
  <w:num w:numId="7" w16cid:durableId="363990872">
    <w:abstractNumId w:val="5"/>
  </w:num>
  <w:num w:numId="8" w16cid:durableId="270554635">
    <w:abstractNumId w:val="12"/>
  </w:num>
  <w:num w:numId="9" w16cid:durableId="875773198">
    <w:abstractNumId w:val="2"/>
  </w:num>
  <w:num w:numId="10" w16cid:durableId="1955792921">
    <w:abstractNumId w:val="16"/>
  </w:num>
  <w:num w:numId="11" w16cid:durableId="1707027659">
    <w:abstractNumId w:val="19"/>
  </w:num>
  <w:num w:numId="12" w16cid:durableId="142041279">
    <w:abstractNumId w:val="18"/>
  </w:num>
  <w:num w:numId="13" w16cid:durableId="1627128027">
    <w:abstractNumId w:val="11"/>
  </w:num>
  <w:num w:numId="14" w16cid:durableId="1422607017">
    <w:abstractNumId w:val="9"/>
  </w:num>
  <w:num w:numId="15" w16cid:durableId="661349276">
    <w:abstractNumId w:val="1"/>
  </w:num>
  <w:num w:numId="16" w16cid:durableId="288778623">
    <w:abstractNumId w:val="15"/>
  </w:num>
  <w:num w:numId="17" w16cid:durableId="969090213">
    <w:abstractNumId w:val="0"/>
  </w:num>
  <w:num w:numId="18" w16cid:durableId="959730227">
    <w:abstractNumId w:val="7"/>
  </w:num>
  <w:num w:numId="19" w16cid:durableId="1093552086">
    <w:abstractNumId w:val="17"/>
  </w:num>
  <w:num w:numId="20" w16cid:durableId="114222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1E8D"/>
    <w:rsid w:val="00004F36"/>
    <w:rsid w:val="0001569C"/>
    <w:rsid w:val="00023801"/>
    <w:rsid w:val="0002593F"/>
    <w:rsid w:val="000265F3"/>
    <w:rsid w:val="00030842"/>
    <w:rsid w:val="00030E66"/>
    <w:rsid w:val="00033A62"/>
    <w:rsid w:val="000477E1"/>
    <w:rsid w:val="00056A7D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DC5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5800"/>
    <w:rsid w:val="00211F74"/>
    <w:rsid w:val="00214B78"/>
    <w:rsid w:val="00217490"/>
    <w:rsid w:val="00217CEF"/>
    <w:rsid w:val="00217E84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25D8"/>
    <w:rsid w:val="0029693C"/>
    <w:rsid w:val="002A0052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307B98"/>
    <w:rsid w:val="00310A14"/>
    <w:rsid w:val="003151F6"/>
    <w:rsid w:val="0031562F"/>
    <w:rsid w:val="00323442"/>
    <w:rsid w:val="00336949"/>
    <w:rsid w:val="00340630"/>
    <w:rsid w:val="00343AAF"/>
    <w:rsid w:val="00350AB6"/>
    <w:rsid w:val="003543C1"/>
    <w:rsid w:val="00354791"/>
    <w:rsid w:val="00356E0E"/>
    <w:rsid w:val="003577B8"/>
    <w:rsid w:val="00360020"/>
    <w:rsid w:val="00373883"/>
    <w:rsid w:val="00373AB0"/>
    <w:rsid w:val="003A3F9E"/>
    <w:rsid w:val="003A6ABD"/>
    <w:rsid w:val="003A7CF5"/>
    <w:rsid w:val="003B25B7"/>
    <w:rsid w:val="003B7A49"/>
    <w:rsid w:val="003C3DFF"/>
    <w:rsid w:val="003C429B"/>
    <w:rsid w:val="003C482A"/>
    <w:rsid w:val="003C5978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1C34"/>
    <w:rsid w:val="00432B1B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2DC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C155C"/>
    <w:rsid w:val="004C2DE2"/>
    <w:rsid w:val="004D15C0"/>
    <w:rsid w:val="004D1659"/>
    <w:rsid w:val="004E0C8F"/>
    <w:rsid w:val="004E67A0"/>
    <w:rsid w:val="004F0EE4"/>
    <w:rsid w:val="004F46F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5D65"/>
    <w:rsid w:val="005F633C"/>
    <w:rsid w:val="0060517D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20962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4783"/>
    <w:rsid w:val="007D5FB8"/>
    <w:rsid w:val="007E053E"/>
    <w:rsid w:val="007E12EF"/>
    <w:rsid w:val="007E332B"/>
    <w:rsid w:val="007F28CD"/>
    <w:rsid w:val="0080640C"/>
    <w:rsid w:val="00810CAE"/>
    <w:rsid w:val="008137CF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903155"/>
    <w:rsid w:val="00905EB9"/>
    <w:rsid w:val="00912407"/>
    <w:rsid w:val="009147E1"/>
    <w:rsid w:val="009155E8"/>
    <w:rsid w:val="00915F53"/>
    <w:rsid w:val="00917747"/>
    <w:rsid w:val="0092079C"/>
    <w:rsid w:val="00922512"/>
    <w:rsid w:val="0092675A"/>
    <w:rsid w:val="00926D55"/>
    <w:rsid w:val="00931239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258F"/>
    <w:rsid w:val="009F7D53"/>
    <w:rsid w:val="00A03B1A"/>
    <w:rsid w:val="00A03E4E"/>
    <w:rsid w:val="00A0695A"/>
    <w:rsid w:val="00A073C1"/>
    <w:rsid w:val="00A10616"/>
    <w:rsid w:val="00A12B87"/>
    <w:rsid w:val="00A136CA"/>
    <w:rsid w:val="00A15D72"/>
    <w:rsid w:val="00A20724"/>
    <w:rsid w:val="00A225CA"/>
    <w:rsid w:val="00A26C6C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EA1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65DB"/>
    <w:rsid w:val="00AE2471"/>
    <w:rsid w:val="00AE3081"/>
    <w:rsid w:val="00AE4841"/>
    <w:rsid w:val="00AE55F4"/>
    <w:rsid w:val="00B00483"/>
    <w:rsid w:val="00B03310"/>
    <w:rsid w:val="00B07F55"/>
    <w:rsid w:val="00B12512"/>
    <w:rsid w:val="00B143ED"/>
    <w:rsid w:val="00B14E3E"/>
    <w:rsid w:val="00B17ED3"/>
    <w:rsid w:val="00B21096"/>
    <w:rsid w:val="00B24B83"/>
    <w:rsid w:val="00B25BB1"/>
    <w:rsid w:val="00B25C22"/>
    <w:rsid w:val="00B26FE5"/>
    <w:rsid w:val="00B32BDA"/>
    <w:rsid w:val="00B3572F"/>
    <w:rsid w:val="00B41C3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B7730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84A"/>
    <w:rsid w:val="00D33C58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E04B1E"/>
    <w:rsid w:val="00E05F5A"/>
    <w:rsid w:val="00E10E3D"/>
    <w:rsid w:val="00E11BE0"/>
    <w:rsid w:val="00E12AFF"/>
    <w:rsid w:val="00E246A9"/>
    <w:rsid w:val="00E26371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4AA8"/>
    <w:rsid w:val="00F67F99"/>
    <w:rsid w:val="00F7017F"/>
    <w:rsid w:val="00F74AA7"/>
    <w:rsid w:val="00F74C6C"/>
    <w:rsid w:val="00F764D9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910</Words>
  <Characters>10892</Characters>
  <Application>Microsoft Office Word</Application>
  <DocSecurity>0</DocSecurity>
  <Lines>90</Lines>
  <Paragraphs>2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5T11:50:00Z</dcterms:created>
  <dcterms:modified xsi:type="dcterms:W3CDTF">2022-12-05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</Properties>
</file>